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1DD834" w14:textId="4DCA5683" w:rsidR="007E7CE0" w:rsidRPr="004E5B1D" w:rsidRDefault="002622BA" w:rsidP="004E5B1D">
      <w:pPr>
        <w:jc w:val="center"/>
        <w:rPr>
          <w:b/>
          <w:bCs/>
          <w:u w:val="single"/>
        </w:rPr>
      </w:pPr>
      <w:r w:rsidRPr="004E5B1D">
        <w:rPr>
          <w:b/>
          <w:bCs/>
          <w:u w:val="single"/>
        </w:rPr>
        <w:t>PROCEDURE FOR RUNNING THE CODE:</w:t>
      </w:r>
    </w:p>
    <w:p w14:paraId="6665CA36" w14:textId="6A0B65A9" w:rsidR="002622BA" w:rsidRDefault="002622BA"/>
    <w:p w14:paraId="77101CA0" w14:textId="3BD80197" w:rsidR="002622BA" w:rsidRPr="004E5B1D" w:rsidRDefault="002622BA">
      <w:pPr>
        <w:rPr>
          <w:b/>
          <w:bCs/>
          <w:u w:val="single"/>
        </w:rPr>
      </w:pPr>
      <w:r w:rsidRPr="004E5B1D">
        <w:rPr>
          <w:b/>
          <w:bCs/>
          <w:u w:val="single"/>
        </w:rPr>
        <w:t>DASHBOARD:</w:t>
      </w:r>
    </w:p>
    <w:p w14:paraId="435DEC31" w14:textId="3BBFAE57" w:rsidR="002622BA" w:rsidRDefault="002622BA">
      <w:r>
        <w:t>Visit the link to view the link (it might take some time to load):</w:t>
      </w:r>
    </w:p>
    <w:p w14:paraId="4E4E8334" w14:textId="05966526" w:rsidR="002622BA" w:rsidRDefault="002622BA">
      <w:hyperlink r:id="rId4" w:history="1">
        <w:r w:rsidRPr="000E63FF">
          <w:rPr>
            <w:rStyle w:val="Hyperlink"/>
          </w:rPr>
          <w:t>https://india-world-covid.herokuapp.com/</w:t>
        </w:r>
      </w:hyperlink>
    </w:p>
    <w:p w14:paraId="75B30FAF" w14:textId="716DA535" w:rsidR="002622BA" w:rsidRDefault="002622BA"/>
    <w:p w14:paraId="1667CD2E" w14:textId="74DCB732" w:rsidR="002622BA" w:rsidRDefault="002622BA">
      <w:proofErr w:type="spellStart"/>
      <w:r>
        <w:t>Colab</w:t>
      </w:r>
      <w:proofErr w:type="spellEnd"/>
      <w:r>
        <w:t xml:space="preserve"> Link:</w:t>
      </w:r>
    </w:p>
    <w:p w14:paraId="526CFA6A" w14:textId="095334EC" w:rsidR="002622BA" w:rsidRDefault="002622BA">
      <w:hyperlink r:id="rId5" w:history="1">
        <w:r w:rsidRPr="000E63FF">
          <w:rPr>
            <w:rStyle w:val="Hyperlink"/>
          </w:rPr>
          <w:t>https://colab.research.google.com/drive/1QEfvvHz2v4qsc88X4Rpe60rtYUpcBiyk?usp=sharing</w:t>
        </w:r>
      </w:hyperlink>
    </w:p>
    <w:p w14:paraId="582200E6" w14:textId="37F0CD8F" w:rsidR="002622BA" w:rsidRDefault="002622BA">
      <w:r>
        <w:t>To see latest results:</w:t>
      </w:r>
    </w:p>
    <w:p w14:paraId="0B7F38F6" w14:textId="34F3D586" w:rsidR="002622BA" w:rsidRDefault="002622BA">
      <w:r>
        <w:t xml:space="preserve">go to runtime -&gt;click run all  </w:t>
      </w:r>
    </w:p>
    <w:p w14:paraId="092A47BB" w14:textId="5CF9E276" w:rsidR="002622BA" w:rsidRDefault="002622BA"/>
    <w:p w14:paraId="7971B702" w14:textId="385FB534" w:rsidR="002622BA" w:rsidRPr="004E5B1D" w:rsidRDefault="002622BA">
      <w:pPr>
        <w:rPr>
          <w:b/>
          <w:bCs/>
          <w:u w:val="single"/>
        </w:rPr>
      </w:pPr>
      <w:r w:rsidRPr="004E5B1D">
        <w:rPr>
          <w:b/>
          <w:bCs/>
          <w:u w:val="single"/>
        </w:rPr>
        <w:t>PREDICTION:</w:t>
      </w:r>
    </w:p>
    <w:p w14:paraId="4AB764FB" w14:textId="7B12A3E2" w:rsidR="002622BA" w:rsidRDefault="004E5B1D">
      <w:pPr>
        <w:rPr>
          <w:b/>
          <w:bCs/>
        </w:rPr>
      </w:pPr>
      <w:r>
        <w:rPr>
          <w:b/>
          <w:bCs/>
        </w:rPr>
        <w:t>Proposed model:</w:t>
      </w:r>
    </w:p>
    <w:p w14:paraId="1525FC22" w14:textId="7782A1D0" w:rsidR="004E5B1D" w:rsidRDefault="004E5B1D">
      <w:pPr>
        <w:rPr>
          <w:u w:val="single"/>
        </w:rPr>
      </w:pPr>
      <w:hyperlink r:id="rId6" w:history="1">
        <w:r w:rsidRPr="000E63FF">
          <w:rPr>
            <w:rStyle w:val="Hyperlink"/>
          </w:rPr>
          <w:t>https://colab.research.google.com/drive/1uD0cYhJSJR5MdYTegDRfp4oOtlv4jUyN?usp=sharing</w:t>
        </w:r>
      </w:hyperlink>
    </w:p>
    <w:p w14:paraId="0E283EB1" w14:textId="77777777" w:rsidR="004E5B1D" w:rsidRDefault="004E5B1D" w:rsidP="004E5B1D">
      <w:r>
        <w:t>To see latest results:</w:t>
      </w:r>
    </w:p>
    <w:p w14:paraId="38F9C732" w14:textId="77777777" w:rsidR="004E5B1D" w:rsidRDefault="004E5B1D" w:rsidP="004E5B1D">
      <w:r>
        <w:t xml:space="preserve">go to runtime -&gt;click run all  </w:t>
      </w:r>
    </w:p>
    <w:p w14:paraId="7A12D701" w14:textId="77777777" w:rsidR="004E5B1D" w:rsidRPr="004E5B1D" w:rsidRDefault="004E5B1D">
      <w:pPr>
        <w:rPr>
          <w:u w:val="single"/>
        </w:rPr>
      </w:pPr>
    </w:p>
    <w:p w14:paraId="598F435F" w14:textId="77777777" w:rsidR="004E5B1D" w:rsidRDefault="004E5B1D">
      <w:pPr>
        <w:rPr>
          <w:b/>
          <w:bCs/>
        </w:rPr>
      </w:pPr>
      <w:r>
        <w:rPr>
          <w:b/>
          <w:bCs/>
        </w:rPr>
        <w:t>Comparison between base paper and proposed model:</w:t>
      </w:r>
    </w:p>
    <w:p w14:paraId="00628BC4" w14:textId="615B9A29" w:rsidR="004E5B1D" w:rsidRDefault="004E5B1D">
      <w:pPr>
        <w:rPr>
          <w:u w:val="single"/>
        </w:rPr>
      </w:pPr>
      <w:hyperlink r:id="rId7" w:history="1">
        <w:r w:rsidRPr="000E63FF">
          <w:rPr>
            <w:rStyle w:val="Hyperlink"/>
          </w:rPr>
          <w:t>https://colab.research.google.com/drive/1nnUD4OR0KA3Cf-g9thboY6-rscUNLMDe?usp=sharing</w:t>
        </w:r>
      </w:hyperlink>
    </w:p>
    <w:p w14:paraId="1235FE4C" w14:textId="03862B37" w:rsidR="004E5B1D" w:rsidRPr="004E5B1D" w:rsidRDefault="004E5B1D">
      <w:r>
        <w:t xml:space="preserve">Note: dataset used in this notebook is not an API hence load datasets trainBPpdf.csv and testBPpdf.csv into </w:t>
      </w:r>
      <w:proofErr w:type="spellStart"/>
      <w:r>
        <w:t>colab</w:t>
      </w:r>
      <w:proofErr w:type="spellEnd"/>
      <w:r>
        <w:t xml:space="preserve"> before running the cells.</w:t>
      </w:r>
    </w:p>
    <w:p w14:paraId="24B358CB" w14:textId="66AFC697" w:rsidR="002622BA" w:rsidRPr="004E5B1D" w:rsidRDefault="002622BA">
      <w:pPr>
        <w:rPr>
          <w:u w:val="single"/>
        </w:rPr>
      </w:pPr>
      <w:r w:rsidRPr="004E5B1D">
        <w:rPr>
          <w:u w:val="single"/>
        </w:rPr>
        <w:t xml:space="preserve"> </w:t>
      </w:r>
    </w:p>
    <w:p w14:paraId="7C6C6D73" w14:textId="77777777" w:rsidR="004E5B1D" w:rsidRPr="004E5B1D" w:rsidRDefault="004E5B1D">
      <w:pPr>
        <w:rPr>
          <w:b/>
          <w:bCs/>
          <w:u w:val="single"/>
        </w:rPr>
      </w:pPr>
    </w:p>
    <w:p w14:paraId="6C17F74E" w14:textId="4EE36B40" w:rsidR="002622BA" w:rsidRDefault="002622BA"/>
    <w:sectPr w:rsidR="002622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Da1sDQzN7AwszRQ0lEKTi0uzszPAykwrAUAVuLqFiwAAAA="/>
  </w:docVars>
  <w:rsids>
    <w:rsidRoot w:val="002622BA"/>
    <w:rsid w:val="002622BA"/>
    <w:rsid w:val="004E5B1D"/>
    <w:rsid w:val="007E7CE0"/>
    <w:rsid w:val="00EC39C8"/>
    <w:rsid w:val="00F23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2FA3A"/>
  <w15:chartTrackingRefBased/>
  <w15:docId w15:val="{9BD24DAB-6149-4A45-9DF5-AD5AF1547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22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22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colab.research.google.com/drive/1nnUD4OR0KA3Cf-g9thboY6-rscUNLMDe?usp=shar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lab.research.google.com/drive/1uD0cYhJSJR5MdYTegDRfp4oOtlv4jUyN?usp=sharing" TargetMode="External"/><Relationship Id="rId5" Type="http://schemas.openxmlformats.org/officeDocument/2006/relationships/hyperlink" Target="https://colab.research.google.com/drive/1QEfvvHz2v4qsc88X4Rpe60rtYUpcBiyk?usp=sharing" TargetMode="External"/><Relationship Id="rId4" Type="http://schemas.openxmlformats.org/officeDocument/2006/relationships/hyperlink" Target="https://india-world-covid.herokuapp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nitha Suresh</dc:creator>
  <cp:keywords/>
  <dc:description/>
  <cp:lastModifiedBy>Harnitha Suresh</cp:lastModifiedBy>
  <cp:revision>1</cp:revision>
  <dcterms:created xsi:type="dcterms:W3CDTF">2020-11-02T17:59:00Z</dcterms:created>
  <dcterms:modified xsi:type="dcterms:W3CDTF">2020-11-02T18:19:00Z</dcterms:modified>
</cp:coreProperties>
</file>